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361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7.png" ContentType="image/png"/>
  <Override PartName="/word/media/rId391.png" ContentType="image/png"/>
  <Override PartName="/word/media/rId55.png" ContentType="image/png"/>
  <Override PartName="/word/media/rId394.png" ContentType="image/png"/>
  <Override PartName="/word/media/rId397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35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28.png" ContentType="image/png"/>
  <Override PartName="/word/media/rId232.png" ContentType="image/png"/>
  <Override PartName="/word/media/rId39.png" ContentType="image/png"/>
  <Override PartName="/word/media/rId235.png" ContentType="image/png"/>
  <Override PartName="/word/media/rId238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42.png" ContentType="image/png"/>
  <Override PartName="/word/media/rId266.png" ContentType="image/png"/>
  <Override PartName="/word/media/rId269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2.png" ContentType="image/png"/>
  <Override PartName="/word/media/rId295.png" ContentType="image/png"/>
  <Override PartName="/word/media/rId45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49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47.png" ContentType="image/png"/>
  <Override PartName="/word/media/rId351.png" ContentType="image/png"/>
  <Override PartName="/word/media/rId354.png" ContentType="image/png"/>
  <Override PartName="/word/media/rId3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2" w:name="uvm学习"/>
    <w:p>
      <w:pPr>
        <w:pStyle w:val="Heading1"/>
      </w:pPr>
      <w:r>
        <w:t xml:space="preserve">UVM学习</w:t>
      </w:r>
    </w:p>
    <w:bookmarkStart w:id="21" w:name="Xfeb12e089c0ad428f2b611676f3e7aa288cd501"/>
    <w:p>
      <w:pPr>
        <w:pStyle w:val="Heading2"/>
      </w:pPr>
      <w:r>
        <w:t xml:space="preserve">1.1 链接</w:t>
      </w:r>
    </w:p>
    <w:p>
      <w:pPr>
        <w:pStyle w:val="FirstParagraph"/>
      </w:pPr>
      <w:r>
        <w:t xml:space="preserve">B站：</w:t>
      </w:r>
      <w:hyperlink r:id="rId20">
        <w:r>
          <w:rPr>
            <w:rStyle w:val="Hyperlink"/>
          </w:rPr>
          <w:t xml:space="preserve">https://www.bilibili.com/video/BV1QE411Z7XF/?p=38&amp;spm_id_from=333.1007.top_right_bar_window_history.content.click&amp;vd_source=f2486a7dbd674f68c09beab4bdaedb27</w:t>
        </w:r>
      </w:hyperlink>
    </w:p>
    <w:bookmarkEnd w:id="21"/>
    <w:bookmarkStart w:id="401" w:name="X54b554ee34206ae2188dc9775dfd1bd4a05d8f5"/>
    <w:p>
      <w:pPr>
        <w:pStyle w:val="Heading2"/>
      </w:pPr>
      <w:r>
        <w:t xml:space="preserve">1.2 学习记录</w:t>
      </w:r>
    </w:p>
    <w:bookmarkStart w:id="25" w:name="Xf73172f63bffc72ddd11b957d98f6352f5dbe5e"/>
    <w:p>
      <w:pPr>
        <w:pStyle w:val="Heading3"/>
      </w:pPr>
      <w:r>
        <w:t xml:space="preserve">1. phase</w:t>
      </w:r>
    </w:p>
    <w:p>
      <w:pPr>
        <w:pStyle w:val="CaptionedFigure"/>
      </w:pPr>
      <w:r>
        <w:drawing>
          <wp:inline>
            <wp:extent cx="5334000" cy="620590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bookmarkStart w:id="38" w:name="X328f99209f954fcdfaf92122733cec82958d112"/>
    <w:p>
      <w:pPr>
        <w:pStyle w:val="Heading3"/>
      </w:pPr>
      <w:r>
        <w:t xml:space="preserve">2. objection &amp; component</w:t>
      </w:r>
    </w:p>
    <w:p>
      <w:pPr>
        <w:pStyle w:val="CaptionedFigure"/>
      </w:pPr>
      <w:r>
        <w:drawing>
          <wp:inline>
            <wp:extent cx="5334000" cy="398291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78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949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2489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48" w:name="X43dd0f13d4ae14e49987a93357eb12976d63d5a"/>
    <w:p>
      <w:pPr>
        <w:pStyle w:val="Heading3"/>
      </w:pPr>
      <w:r>
        <w:t xml:space="preserve">3. 事务</w:t>
      </w:r>
    </w:p>
    <w:p>
      <w:pPr>
        <w:pStyle w:val="CaptionedFigure"/>
      </w:pPr>
      <w:r>
        <w:drawing>
          <wp:inline>
            <wp:extent cx="5334000" cy="402389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3058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7979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Start w:id="67" w:name="Xef1c9b7ab26be2a634a0faeb3487c3b1dd2b14e"/>
    <w:p>
      <w:pPr>
        <w:pStyle w:val="Heading3"/>
      </w:pPr>
      <w:r>
        <w:t xml:space="preserve">4. field automation机制</w:t>
      </w:r>
    </w:p>
    <w:p>
      <w:pPr>
        <w:pStyle w:val="CaptionedFigure"/>
      </w:pPr>
      <w:r>
        <w:drawing>
          <wp:inline>
            <wp:extent cx="5334000" cy="336964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4233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9577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5774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424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724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Start w:id="83" w:name="X4a639d2dbd0b782d4a8c71450e9dc2bdde45811"/>
    <w:p>
      <w:pPr>
        <w:pStyle w:val="Heading3"/>
      </w:pPr>
      <w:r>
        <w:t xml:space="preserve">5. UVM_info等信息服务机制</w:t>
      </w:r>
    </w:p>
    <w:p>
      <w:pPr>
        <w:pStyle w:val="CaptionedFigure"/>
      </w:pPr>
      <w:r>
        <w:drawing>
          <wp:inline>
            <wp:extent cx="5334000" cy="341556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6415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6208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64068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3"/>
    <w:bookmarkStart w:id="117" w:name="X61a40015eb56c40374dabda5887a67be90601ca"/>
    <w:p>
      <w:pPr>
        <w:pStyle w:val="Heading3"/>
      </w:pPr>
      <w:r>
        <w:t xml:space="preserve">6. configuration机制</w:t>
      </w:r>
    </w:p>
    <w:p>
      <w:pPr>
        <w:pStyle w:val="CaptionedFigure"/>
      </w:pPr>
      <w:r>
        <w:drawing>
          <wp:inline>
            <wp:extent cx="5334000" cy="325108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7046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1445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2288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9868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66877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0808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8261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9529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180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8891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17"/>
    <w:bookmarkStart w:id="157" w:name="X099898490fd246a02b4c547e37610f52caf9993"/>
    <w:p>
      <w:pPr>
        <w:pStyle w:val="Heading3"/>
      </w:pPr>
      <w:r>
        <w:t xml:space="preserve">7. sequence机制</w:t>
      </w:r>
    </w:p>
    <w:p>
      <w:pPr>
        <w:pStyle w:val="CaptionedFigure"/>
      </w:pPr>
      <w:r>
        <w:drawing>
          <wp:inline>
            <wp:extent cx="5334000" cy="3911316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2488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79327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2425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24568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2348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19327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06429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6651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5674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2402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85259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11874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157"/>
    <w:bookmarkStart w:id="231" w:name="Xf5b032560f666b9c381044123066e78a51711d2"/>
    <w:p>
      <w:pPr>
        <w:pStyle w:val="Heading3"/>
      </w:pPr>
      <w:r>
        <w:t xml:space="preserve">8. TLM</w:t>
      </w:r>
    </w:p>
    <w:p>
      <w:pPr>
        <w:pStyle w:val="CaptionedFigure"/>
      </w:pPr>
      <w:r>
        <w:drawing>
          <wp:inline>
            <wp:extent cx="5334000" cy="383512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3055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65777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2503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65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761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20352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47597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45752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91685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22769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8236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5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114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0333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7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[Done] exited with code=0 in 0.047 seconds</w:t>
      </w:r>
    </w:p>
    <w:p>
      <w:pPr>
        <w:pStyle w:val="BodyText"/>
      </w:pPr>
      <w:r>
        <w:t xml:space="preserve">[Running] python -u "c:\Users\Jack\Desktop\ui.py"</w:t>
      </w:r>
      <w:r>
        <w:br/>
      </w:r>
      <w:r>
        <w:drawing>
          <wp:inline>
            <wp:extent cx="5334000" cy="3835120"/>
            <wp:effectExtent b="0" l="0" r="0" t="0"/>
            <wp:docPr descr="" title="fig:" id="20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13055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65777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2503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7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65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8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761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49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20352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47597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45752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91685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3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22769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8236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5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114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6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0333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25682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8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1"/>
    <w:bookmarkStart w:id="241" w:name="Xf72f7b02be92250f701c0d35119c8dffbc47b74"/>
    <w:p>
      <w:pPr>
        <w:pStyle w:val="Heading3"/>
      </w:pPr>
      <w:r>
        <w:t xml:space="preserve">9. Callback</w:t>
      </w:r>
    </w:p>
    <w:p>
      <w:pPr>
        <w:pStyle w:val="CaptionedFigure"/>
      </w:pPr>
      <w:r>
        <w:drawing>
          <wp:inline>
            <wp:extent cx="5334000" cy="3376328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59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37684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0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7365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1"/>
    <w:bookmarkStart w:id="272" w:name="Xa37a3668ac83361dfd7158f4858d073d1e7b385"/>
    <w:p>
      <w:pPr>
        <w:pStyle w:val="Heading3"/>
      </w:pPr>
      <w:r>
        <w:t xml:space="preserve">10. sequence library</w:t>
      </w:r>
    </w:p>
    <w:p>
      <w:pPr>
        <w:pStyle w:val="CaptionedFigure"/>
      </w:pPr>
      <w:r>
        <w:drawing>
          <wp:inline>
            <wp:extent cx="5334000" cy="3467099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998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3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4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98954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5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53332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6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92995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7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3685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8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17817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69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3177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0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7079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2"/>
    <w:bookmarkStart w:id="291" w:name="X4aeb0ad010ca3411897e4af7f5a80cc73325d42"/>
    <w:p>
      <w:pPr>
        <w:pStyle w:val="Heading3"/>
      </w:pPr>
      <w:r>
        <w:t xml:space="preserve">11. Virtual sequence</w:t>
      </w:r>
    </w:p>
    <w:p>
      <w:pPr>
        <w:pStyle w:val="CaptionedFigure"/>
      </w:pPr>
      <w:r>
        <w:drawing>
          <wp:inline>
            <wp:extent cx="5334000" cy="3924233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85674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3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1151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67124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36162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6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23789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7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1"/>
    <w:bookmarkStart w:id="307" w:name="X5a083b65ee04ffa3a7c449638f8552546195d66"/>
    <w:p>
      <w:pPr>
        <w:pStyle w:val="Heading3"/>
      </w:pPr>
      <w:r>
        <w:t xml:space="preserve">12. RAL</w:t>
      </w:r>
    </w:p>
    <w:p>
      <w:pPr>
        <w:pStyle w:val="CaptionedFigure"/>
      </w:pPr>
      <w:r>
        <w:drawing>
          <wp:inline>
            <wp:extent cx="5334000" cy="3897923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8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3318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79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17369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0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62708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57929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7"/>
    <w:bookmarkStart w:id="350" w:name="X119cd90aa055b8618e1dd3e70d87acb2247c3ae"/>
    <w:p>
      <w:pPr>
        <w:pStyle w:val="Heading3"/>
      </w:pPr>
      <w:r>
        <w:t xml:space="preserve">13. 如何将RAL嵌入测试平台中</w:t>
      </w:r>
    </w:p>
    <w:p>
      <w:pPr>
        <w:pStyle w:val="CaptionedFigure"/>
      </w:pPr>
      <w:r>
        <w:drawing>
          <wp:inline>
            <wp:extent cx="5334000" cy="3500725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3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271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4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40632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5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14544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6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16586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7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6258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8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98214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C:\Users\Jack\Desktop\UVM\UVM_learning\pic_UVM\89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64895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0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94923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7873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2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555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3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71012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4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86325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5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6817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6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0"/>
    <w:bookmarkStart w:id="360" w:name="Xc3c0b90ac1d100569302675089ec399839bc4d1"/>
    <w:p>
      <w:pPr>
        <w:pStyle w:val="Heading3"/>
      </w:pPr>
      <w:r>
        <w:t xml:space="preserve">14. 寄存器模型的基本数据结构</w:t>
      </w:r>
    </w:p>
    <w:p>
      <w:pPr>
        <w:pStyle w:val="CaptionedFigure"/>
      </w:pPr>
      <w:r>
        <w:drawing>
          <wp:inline>
            <wp:extent cx="5334000" cy="347869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7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162315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8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44787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99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0"/>
    <w:bookmarkStart w:id="364" w:name="X09d5fcc18335c5f183b83a87f75da164d9074db"/>
    <w:p>
      <w:pPr>
        <w:pStyle w:val="Heading3"/>
      </w:pPr>
      <w:r>
        <w:t xml:space="preserve">15. 寄存器模型查表</w:t>
      </w:r>
    </w:p>
    <w:p>
      <w:pPr>
        <w:pStyle w:val="CaptionedFigure"/>
      </w:pPr>
      <w:r>
        <w:drawing>
          <wp:inline>
            <wp:extent cx="5334000" cy="3939104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0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4"/>
    <w:bookmarkStart w:id="386" w:name="X5dd8745103436f31819001404b3e68092c2f4f1"/>
    <w:p>
      <w:pPr>
        <w:pStyle w:val="Heading3"/>
      </w:pPr>
      <w:r>
        <w:t xml:space="preserve">16. 寄存器模型API</w:t>
      </w:r>
    </w:p>
    <w:p>
      <w:pPr>
        <w:pStyle w:val="CaptionedFigure"/>
      </w:pPr>
      <w:r>
        <w:drawing>
          <wp:inline>
            <wp:extent cx="5334000" cy="297252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24803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57736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3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77314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4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67519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5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4273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6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87048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7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6"/>
    <w:bookmarkStart w:id="390" w:name="Xe0446cb7db8735396aa2bf18be6aafc29c94515"/>
    <w:p>
      <w:pPr>
        <w:pStyle w:val="Heading3"/>
      </w:pPr>
      <w:r>
        <w:t xml:space="preserve">17. RAL的另一种结构</w:t>
      </w:r>
    </w:p>
    <w:p>
      <w:pPr>
        <w:pStyle w:val="CaptionedFigure"/>
      </w:pPr>
      <w:r>
        <w:drawing>
          <wp:inline>
            <wp:extent cx="5334000" cy="3370456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8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0"/>
    <w:bookmarkStart w:id="400" w:name="X55465fd0a65eac9d8a88ac8336ddc2868258022"/>
    <w:p>
      <w:pPr>
        <w:pStyle w:val="Heading3"/>
      </w:pPr>
      <w:r>
        <w:t xml:space="preserve">18. 内建寄存器功能</w:t>
      </w:r>
    </w:p>
    <w:p>
      <w:pPr>
        <w:pStyle w:val="CaptionedFigure"/>
      </w:pPr>
      <w:r>
        <w:drawing>
          <wp:inline>
            <wp:extent cx="5334000" cy="4206164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09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83271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10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84952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C:\Users\Jack\Desktop\UVM\UVM_learning\pic_UVM\111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00"/>
    <w:bookmarkEnd w:id="401"/>
    <w:bookmarkEnd w:id="4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361" Target="media/rId36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55" Target="media/rId55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35" Target="media/rId35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39" Target="media/rId39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42" Target="media/rId42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45" Target="media/rId45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49" Target="media/rId49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hyperlink" Id="rId20" Target="https://www.bilibili.com/video/BV1QE411Z7XF/?p=38&amp;spm_id_from=333.1007.top_right_bar_window_history.content.click&amp;vd_source=f2486a7dbd674f68c09beab4bdaedb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ilibili.com/video/BV1QE411Z7XF/?p=38&amp;spm_id_from=333.1007.top_right_bar_window_history.content.click&amp;vd_source=f2486a7dbd674f68c09beab4bdaedb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5:51:33Z</dcterms:created>
  <dcterms:modified xsi:type="dcterms:W3CDTF">2023-09-21T15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